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3CB2" w:rsidRDefault="00F17FD3">
      <w:pPr>
        <w:pStyle w:val="Title"/>
      </w:pPr>
      <w:r>
        <w:t>poopy</w:t>
      </w:r>
    </w:p>
    <w:p w:rsidR="00BD3CB2" w:rsidRDefault="00F17FD3">
      <w:pPr>
        <w:pStyle w:val="Authors"/>
      </w:pPr>
      <w:r>
        <w:t>the don</w:t>
      </w:r>
    </w:p>
    <w:p w:rsidR="00BD3CB2" w:rsidRDefault="00F17FD3">
      <w:pPr>
        <w:pStyle w:val="Date"/>
      </w:pPr>
      <w:r>
        <w:t>Thursday, February 12, 2015</w:t>
      </w:r>
    </w:p>
    <w:p w:rsidR="00BD3CB2" w:rsidRDefault="00F17FD3">
      <w:proofErr w:type="spellStart"/>
      <w:proofErr w:type="gramStart"/>
      <w:r>
        <w:t>nintendo</w:t>
      </w:r>
      <w:proofErr w:type="spellEnd"/>
      <w:proofErr w:type="gramEnd"/>
      <w:r>
        <w:t xml:space="preserve"> </w:t>
      </w:r>
      <w:proofErr w:type="spellStart"/>
      <w:r>
        <w:t>metacritic</w:t>
      </w:r>
      <w:proofErr w:type="spellEnd"/>
      <w:r>
        <w:t xml:space="preserve"> score vs third party metacritic score</w:t>
      </w:r>
    </w:p>
    <w:p w:rsidR="00BD3CB2" w:rsidRDefault="00F17FD3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in$Metacritic.Score, </w:t>
      </w:r>
      <w:r>
        <w:rPr>
          <w:rStyle w:val="DataTypeTok"/>
        </w:rPr>
        <w:t>y =</w:t>
      </w:r>
      <w:r>
        <w:rPr>
          <w:rStyle w:val="NormalTok"/>
        </w:rPr>
        <w:t xml:space="preserve"> tp$Metacritic.Score, 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BD3CB2" w:rsidRDefault="00F17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in$Metacritic.Score and tp$Metacritic.Score</w:t>
      </w:r>
      <w:r>
        <w:br/>
      </w:r>
      <w:r>
        <w:rPr>
          <w:rStyle w:val="VerbatimChar"/>
        </w:rPr>
        <w:t>## t = 5.452, df = 62.991, p-value = 8.855e-0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5.915233 12.7605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7.53061  68.19272</w:t>
      </w:r>
    </w:p>
    <w:p w:rsidR="00B57311" w:rsidRDefault="00B57311"/>
    <w:p w:rsidR="00BD3CB2" w:rsidRDefault="00F17FD3">
      <w:proofErr w:type="spellStart"/>
      <w:proofErr w:type="gramStart"/>
      <w:r>
        <w:t>nintendo</w:t>
      </w:r>
      <w:proofErr w:type="spellEnd"/>
      <w:proofErr w:type="gramEnd"/>
      <w:r>
        <w:t xml:space="preserve"> sales vs third pary sales</w:t>
      </w:r>
    </w:p>
    <w:p w:rsidR="00BD3CB2" w:rsidRDefault="00F17FD3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in$Sales.Total, </w:t>
      </w:r>
      <w:r>
        <w:rPr>
          <w:rStyle w:val="DataTypeTok"/>
        </w:rPr>
        <w:t>y =</w:t>
      </w:r>
      <w:r>
        <w:rPr>
          <w:rStyle w:val="NormalTok"/>
        </w:rPr>
        <w:t xml:space="preserve"> tp$Sales.Total)</w:t>
      </w:r>
    </w:p>
    <w:p w:rsidR="00BD3CB2" w:rsidRDefault="00F17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in$Sales.Total and tp$Sales.Total</w:t>
      </w:r>
      <w:r>
        <w:br/>
      </w:r>
      <w:r>
        <w:rPr>
          <w:rStyle w:val="VerbatimChar"/>
        </w:rPr>
        <w:t>## t = 5.6177, df = 50.367, p-value = 8.374e-0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303885 1.75439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1.5311765 0.2387843</w:t>
      </w:r>
    </w:p>
    <w:p w:rsidR="00B57311" w:rsidRDefault="00B57311"/>
    <w:p w:rsidR="00BD3CB2" w:rsidRDefault="00F17FD3">
      <w:proofErr w:type="gramStart"/>
      <w:r>
        <w:t>third</w:t>
      </w:r>
      <w:proofErr w:type="gramEnd"/>
      <w:r>
        <w:t xml:space="preserve"> party exclusive sales vs multiplatform</w:t>
      </w:r>
    </w:p>
    <w:p w:rsidR="00BD3CB2" w:rsidRDefault="00F17FD3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px$Sales.Total, </w:t>
      </w:r>
      <w:r>
        <w:rPr>
          <w:rStyle w:val="DataTypeTok"/>
        </w:rPr>
        <w:t>y =</w:t>
      </w:r>
      <w:r>
        <w:rPr>
          <w:rStyle w:val="NormalTok"/>
        </w:rPr>
        <w:t xml:space="preserve"> tpm$Sales.Total)</w:t>
      </w:r>
    </w:p>
    <w:p w:rsidR="00BD3CB2" w:rsidRDefault="00F17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px$Sales.Total and tpm$Sales.Total</w:t>
      </w:r>
      <w:r>
        <w:br/>
      </w:r>
      <w:r>
        <w:rPr>
          <w:rStyle w:val="VerbatimChar"/>
        </w:rPr>
        <w:lastRenderedPageBreak/>
        <w:t>## t = 1.8868, df = 83.203, p-value = 0.0626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05866028  0.2227178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0.3310526 0.2226267</w:t>
      </w:r>
    </w:p>
    <w:p w:rsidR="00B57311" w:rsidRDefault="00B57311"/>
    <w:p w:rsidR="00BD3CB2" w:rsidRDefault="00F17FD3">
      <w:proofErr w:type="spellStart"/>
      <w:proofErr w:type="gramStart"/>
      <w:r>
        <w:t>nintendo</w:t>
      </w:r>
      <w:proofErr w:type="spellEnd"/>
      <w:proofErr w:type="gramEnd"/>
      <w:r>
        <w:t xml:space="preserve"> vs third party metacritic score</w:t>
      </w:r>
    </w:p>
    <w:p w:rsidR="00BD3CB2" w:rsidRDefault="00F17FD3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in$Metacritic.Score, </w:t>
      </w:r>
      <w:r>
        <w:rPr>
          <w:rStyle w:val="DataTypeTok"/>
        </w:rPr>
        <w:t>y =</w:t>
      </w:r>
      <w:r>
        <w:rPr>
          <w:rStyle w:val="NormalTok"/>
        </w:rPr>
        <w:t xml:space="preserve"> tp$Metacritic.Score, 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BD3CB2" w:rsidRDefault="00F17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in$Metacritic.Score and tp$Metacritic.Score</w:t>
      </w:r>
      <w:r>
        <w:br/>
      </w:r>
      <w:r>
        <w:rPr>
          <w:rStyle w:val="VerbatimChar"/>
        </w:rPr>
        <w:t>## t = 5.452, df = 62.991, p-value = 8.855e-0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5.915233 12.7605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7.53061  68.19272</w:t>
      </w:r>
    </w:p>
    <w:p w:rsidR="00B57311" w:rsidRDefault="00B57311"/>
    <w:p w:rsidR="00BD3CB2" w:rsidRDefault="00F17FD3">
      <w:proofErr w:type="spellStart"/>
      <w:proofErr w:type="gramStart"/>
      <w:r>
        <w:t>nintendo</w:t>
      </w:r>
      <w:proofErr w:type="spellEnd"/>
      <w:proofErr w:type="gramEnd"/>
      <w:r>
        <w:t xml:space="preserve"> vs </w:t>
      </w:r>
      <w:proofErr w:type="spellStart"/>
      <w:r>
        <w:t>thid</w:t>
      </w:r>
      <w:proofErr w:type="spellEnd"/>
      <w:r>
        <w:t xml:space="preserve"> party eclusive sales</w:t>
      </w:r>
    </w:p>
    <w:p w:rsidR="00BD3CB2" w:rsidRDefault="00F17FD3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in$Sales.Total, </w:t>
      </w:r>
      <w:r>
        <w:rPr>
          <w:rStyle w:val="DataTypeTok"/>
        </w:rPr>
        <w:t>y =</w:t>
      </w:r>
      <w:r>
        <w:rPr>
          <w:rStyle w:val="NormalTok"/>
        </w:rPr>
        <w:t xml:space="preserve"> tpx$Sales.Total)</w:t>
      </w:r>
    </w:p>
    <w:p w:rsidR="00BD3CB2" w:rsidRDefault="00F17F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in$Sales.Total and tpx$Sales.Total</w:t>
      </w:r>
      <w:r>
        <w:br/>
      </w:r>
      <w:r>
        <w:rPr>
          <w:rStyle w:val="VerbatimChar"/>
        </w:rPr>
        <w:t>## t = 5.0774, df = 55.989, p-value = 4.538e-0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7266258 1.67362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1.5311765 0.3310526</w:t>
      </w:r>
    </w:p>
    <w:p w:rsidR="00BD3CB2" w:rsidRDefault="00F17FD3">
      <w:proofErr w:type="gramStart"/>
      <w:r>
        <w:lastRenderedPageBreak/>
        <w:t>years</w:t>
      </w:r>
      <w:proofErr w:type="gramEnd"/>
      <w:r>
        <w:t xml:space="preserve"> plot </w:t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ntndovsthirdparty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77D2" w:rsidRDefault="005577D2"/>
    <w:p w:rsidR="005577D2" w:rsidRDefault="005577D2">
      <w:r>
        <w:rPr>
          <w:noProof/>
        </w:rPr>
        <w:drawing>
          <wp:inline distT="0" distB="0" distL="0" distR="0" wp14:anchorId="306BA2AF" wp14:editId="2C4CDFED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577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D883818"/>
    <w:multiLevelType w:val="multilevel"/>
    <w:tmpl w:val="9294BA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38F8"/>
    <w:rsid w:val="004E29B3"/>
    <w:rsid w:val="005577D2"/>
    <w:rsid w:val="00590D07"/>
    <w:rsid w:val="00784D58"/>
    <w:rsid w:val="008D6863"/>
    <w:rsid w:val="00B57311"/>
    <w:rsid w:val="00B86B75"/>
    <w:rsid w:val="00BC48D5"/>
    <w:rsid w:val="00BD3CB2"/>
    <w:rsid w:val="00C36279"/>
    <w:rsid w:val="00E315A3"/>
    <w:rsid w:val="00F17F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C1F0CB-31CC-4565-97AC-E0B587079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opy</vt:lpstr>
    </vt:vector>
  </TitlesOfParts>
  <Company/>
  <LinksUpToDate>false</LinksUpToDate>
  <CharactersWithSpaces>2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opy</dc:title>
  <dc:creator>the don</dc:creator>
  <cp:lastModifiedBy>Emeka Nwosu</cp:lastModifiedBy>
  <cp:revision>5</cp:revision>
  <dcterms:created xsi:type="dcterms:W3CDTF">2015-02-13T00:43:00Z</dcterms:created>
  <dcterms:modified xsi:type="dcterms:W3CDTF">2015-02-14T14:14:00Z</dcterms:modified>
</cp:coreProperties>
</file>